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633148" w14:textId="77777777" w:rsidR="005A75D1" w:rsidRDefault="005A75D1" w:rsidP="005A75D1">
      <w:r>
        <w:t>Thank you for your hard work and public service as a member of the Michigan Legislature. We are fortunate to have you working on behalf of our community!</w:t>
      </w:r>
    </w:p>
    <w:p w14:paraId="60665319" w14:textId="77777777" w:rsidR="005A75D1" w:rsidRDefault="005A75D1" w:rsidP="005A75D1">
      <w:r>
        <w:t xml:space="preserve">As you may know, March is Reading Month and across Michigan, local dignitaries are being invited to read to students in their community’s schools. On behalf of </w:t>
      </w:r>
      <w:r w:rsidRPr="005A75D1">
        <w:rPr>
          <w:highlight w:val="yellow"/>
        </w:rPr>
        <w:t>&lt;&lt;SCHOOL NAME&gt;&gt;</w:t>
      </w:r>
      <w:r>
        <w:t>, I would like to invite you to come and visit with our students during the month of March to encourage their love of reading.</w:t>
      </w:r>
    </w:p>
    <w:p w14:paraId="508ECBE9" w14:textId="77777777" w:rsidR="005A75D1" w:rsidRDefault="005A75D1" w:rsidP="005A75D1">
      <w:r>
        <w:t xml:space="preserve">Our students and staff are excited to meet with you and learn more about your work. I’ll reach out to your office in the next few days to discuss a time when we might be able to arrange your visit. In the meantime, if you have questions, please let me know. I can be reached at </w:t>
      </w:r>
      <w:r w:rsidRPr="005A75D1">
        <w:rPr>
          <w:highlight w:val="yellow"/>
        </w:rPr>
        <w:t>&lt;&lt;EMAIL AND PHONE&gt;&gt;</w:t>
      </w:r>
      <w:r>
        <w:t>.</w:t>
      </w:r>
    </w:p>
    <w:p w14:paraId="11317DB8" w14:textId="77777777" w:rsidR="005A75D1" w:rsidRDefault="005A75D1" w:rsidP="005A75D1">
      <w:r>
        <w:t xml:space="preserve">Thank you for considering being a part of our Reading Month celebrations! </w:t>
      </w:r>
    </w:p>
    <w:p w14:paraId="32B0A7AE" w14:textId="77777777" w:rsidR="005A75D1" w:rsidRDefault="005A75D1" w:rsidP="005A75D1">
      <w:r>
        <w:t>Sincerely,</w:t>
      </w:r>
    </w:p>
    <w:p w14:paraId="1A3C9699" w14:textId="77777777" w:rsidR="00376A03" w:rsidRDefault="00376A03"/>
    <w:sectPr w:rsidR="00376A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MzUwMDQxMzY0MjFR0lEKTi0uzszPAykwrAUA74b82ywAAAA="/>
  </w:docVars>
  <w:rsids>
    <w:rsidRoot w:val="005A75D1"/>
    <w:rsid w:val="00376A03"/>
    <w:rsid w:val="005A75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5DE446"/>
  <w15:chartTrackingRefBased/>
  <w15:docId w15:val="{BC2C4378-5CFD-4E6D-914B-0EB371B08A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5D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5</Words>
  <Characters>717</Characters>
  <Application>Microsoft Office Word</Application>
  <DocSecurity>0</DocSecurity>
  <Lines>5</Lines>
  <Paragraphs>1</Paragraphs>
  <ScaleCrop>false</ScaleCrop>
  <Company/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zezinski, Janelle Marie</dc:creator>
  <cp:keywords/>
  <dc:description/>
  <cp:lastModifiedBy>Brzezinski, Janelle Marie</cp:lastModifiedBy>
  <cp:revision>1</cp:revision>
  <dcterms:created xsi:type="dcterms:W3CDTF">2023-01-24T20:16:00Z</dcterms:created>
  <dcterms:modified xsi:type="dcterms:W3CDTF">2023-01-24T20:17:00Z</dcterms:modified>
</cp:coreProperties>
</file>